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12BFE" w14:textId="6F46C2C0" w:rsidR="00924AE9" w:rsidRDefault="00924AE9" w:rsidP="00924AE9">
      <w:pPr>
        <w:jc w:val="center"/>
        <w:rPr>
          <w:b/>
          <w:bCs/>
        </w:rPr>
      </w:pPr>
    </w:p>
    <w:p w14:paraId="48382ABB" w14:textId="7B2E3610" w:rsidR="00924AE9" w:rsidRDefault="00924AE9" w:rsidP="00F45613">
      <w:pPr>
        <w:spacing w:line="480" w:lineRule="auto"/>
        <w:jc w:val="center"/>
        <w:rPr>
          <w:b/>
          <w:bCs/>
        </w:rPr>
      </w:pPr>
      <w:r>
        <w:rPr>
          <w:b/>
          <w:bCs/>
        </w:rPr>
        <w:t>InvestEd Conceptual Schema</w:t>
      </w:r>
    </w:p>
    <w:p w14:paraId="0AA5E133" w14:textId="0923F6C7" w:rsidR="00924AE9" w:rsidRDefault="00924AE9" w:rsidP="00F45613">
      <w:pPr>
        <w:spacing w:line="480" w:lineRule="auto"/>
        <w:jc w:val="center"/>
        <w:rPr>
          <w:b/>
          <w:bCs/>
        </w:rPr>
      </w:pPr>
      <w:r>
        <w:rPr>
          <w:b/>
          <w:bCs/>
        </w:rPr>
        <w:t>Base Facts</w:t>
      </w:r>
    </w:p>
    <w:p w14:paraId="43BEF766" w14:textId="31E7F7DF" w:rsidR="00924AE9" w:rsidRDefault="00924AE9" w:rsidP="00F45613">
      <w:pPr>
        <w:spacing w:line="480" w:lineRule="auto"/>
      </w:pPr>
      <w:r>
        <w:t>User</w:t>
      </w:r>
    </w:p>
    <w:p w14:paraId="2B1CFEF4" w14:textId="6D01E5D3" w:rsidR="00924AE9" w:rsidRDefault="00924AE9" w:rsidP="00F45613">
      <w:pPr>
        <w:pStyle w:val="ListParagraph"/>
        <w:numPr>
          <w:ilvl w:val="0"/>
          <w:numId w:val="3"/>
        </w:numPr>
        <w:spacing w:line="480" w:lineRule="auto"/>
      </w:pPr>
      <w:r>
        <w:t>User has ID (id)</w:t>
      </w:r>
    </w:p>
    <w:p w14:paraId="7CDAD40C" w14:textId="49D3EAB4" w:rsidR="00B64692" w:rsidRDefault="00B64692" w:rsidP="00F45613">
      <w:pPr>
        <w:pStyle w:val="ListParagraph"/>
        <w:numPr>
          <w:ilvl w:val="0"/>
          <w:numId w:val="3"/>
        </w:numPr>
        <w:spacing w:line="480" w:lineRule="auto"/>
      </w:pPr>
      <w:r>
        <w:t>User (id) has Username (username)</w:t>
      </w:r>
    </w:p>
    <w:p w14:paraId="61DFE7A9" w14:textId="2C9EF23D" w:rsidR="00B64692" w:rsidRDefault="00B64692" w:rsidP="00F45613">
      <w:pPr>
        <w:pStyle w:val="ListParagraph"/>
        <w:numPr>
          <w:ilvl w:val="0"/>
          <w:numId w:val="3"/>
        </w:numPr>
        <w:spacing w:line="480" w:lineRule="auto"/>
      </w:pPr>
      <w:r>
        <w:t>User (id) has Password (password)</w:t>
      </w:r>
    </w:p>
    <w:p w14:paraId="5F962CD2" w14:textId="62520E15" w:rsidR="00924AE9" w:rsidRDefault="00924AE9" w:rsidP="00F45613">
      <w:pPr>
        <w:pStyle w:val="ListParagraph"/>
        <w:numPr>
          <w:ilvl w:val="0"/>
          <w:numId w:val="3"/>
        </w:numPr>
        <w:spacing w:line="480" w:lineRule="auto"/>
      </w:pPr>
      <w:r>
        <w:t>User (id) has First Name (firstName)</w:t>
      </w:r>
    </w:p>
    <w:p w14:paraId="1399CFBB" w14:textId="30629BDD" w:rsidR="00924AE9" w:rsidRDefault="00924AE9" w:rsidP="00F45613">
      <w:pPr>
        <w:pStyle w:val="ListParagraph"/>
        <w:numPr>
          <w:ilvl w:val="0"/>
          <w:numId w:val="3"/>
        </w:numPr>
        <w:spacing w:line="480" w:lineRule="auto"/>
      </w:pPr>
      <w:r>
        <w:t>User (id) has Last Name (lastName)</w:t>
      </w:r>
    </w:p>
    <w:p w14:paraId="6DFB95E3" w14:textId="56646EA0" w:rsidR="00924AE9" w:rsidRDefault="00924AE9" w:rsidP="00F45613">
      <w:pPr>
        <w:pStyle w:val="ListParagraph"/>
        <w:numPr>
          <w:ilvl w:val="0"/>
          <w:numId w:val="3"/>
        </w:numPr>
        <w:spacing w:line="480" w:lineRule="auto"/>
      </w:pPr>
      <w:r>
        <w:t>User (id) has Birthday (birthday)</w:t>
      </w:r>
    </w:p>
    <w:p w14:paraId="542890A3" w14:textId="224ACA13" w:rsidR="00924AE9" w:rsidRDefault="00924AE9" w:rsidP="00F45613">
      <w:pPr>
        <w:pStyle w:val="ListParagraph"/>
        <w:numPr>
          <w:ilvl w:val="0"/>
          <w:numId w:val="3"/>
        </w:numPr>
        <w:spacing w:line="480" w:lineRule="auto"/>
      </w:pPr>
      <w:r>
        <w:t xml:space="preserve">User (id) has </w:t>
      </w:r>
      <w:r w:rsidR="00414DC4">
        <w:t>Email (email)</w:t>
      </w:r>
    </w:p>
    <w:p w14:paraId="32308F26" w14:textId="798290CB" w:rsidR="00414DC4" w:rsidRDefault="00414DC4" w:rsidP="00F45613">
      <w:pPr>
        <w:pStyle w:val="ListParagraph"/>
        <w:numPr>
          <w:ilvl w:val="0"/>
          <w:numId w:val="3"/>
        </w:numPr>
        <w:spacing w:line="480" w:lineRule="auto"/>
      </w:pPr>
      <w:r>
        <w:t>User (id) has Phone Number (phoneNumber)</w:t>
      </w:r>
    </w:p>
    <w:p w14:paraId="20F9B1D6" w14:textId="463D0C3D" w:rsidR="009C2FAB" w:rsidRDefault="009C2FAB" w:rsidP="00F45613">
      <w:pPr>
        <w:pStyle w:val="ListParagraph"/>
        <w:numPr>
          <w:ilvl w:val="0"/>
          <w:numId w:val="3"/>
        </w:numPr>
        <w:spacing w:line="480" w:lineRule="auto"/>
      </w:pPr>
      <w:r>
        <w:t>User (id) has Buying Power (buyingPower)</w:t>
      </w:r>
    </w:p>
    <w:p w14:paraId="59049D35" w14:textId="77777777" w:rsidR="00F70213" w:rsidRDefault="00F70213" w:rsidP="00F70213">
      <w:pPr>
        <w:spacing w:line="480" w:lineRule="auto"/>
      </w:pPr>
      <w:r>
        <w:t>Post</w:t>
      </w:r>
    </w:p>
    <w:p w14:paraId="67F99269" w14:textId="11541737" w:rsidR="00F70213" w:rsidRDefault="00F70213" w:rsidP="00F70213">
      <w:pPr>
        <w:pStyle w:val="ListParagraph"/>
        <w:numPr>
          <w:ilvl w:val="0"/>
          <w:numId w:val="13"/>
        </w:numPr>
        <w:spacing w:line="480" w:lineRule="auto"/>
      </w:pPr>
      <w:r>
        <w:t>Post has ID (id)</w:t>
      </w:r>
    </w:p>
    <w:p w14:paraId="67FF2F04" w14:textId="13AF43A5" w:rsidR="00F70213" w:rsidRDefault="00F70213" w:rsidP="00F70213">
      <w:pPr>
        <w:pStyle w:val="ListParagraph"/>
        <w:numPr>
          <w:ilvl w:val="0"/>
          <w:numId w:val="11"/>
        </w:numPr>
        <w:spacing w:line="480" w:lineRule="auto"/>
      </w:pPr>
      <w:r>
        <w:t>Post (id) has Owner (userId)</w:t>
      </w:r>
    </w:p>
    <w:p w14:paraId="45C2C578" w14:textId="60501FFB" w:rsidR="00F70213" w:rsidRDefault="00F70213" w:rsidP="00F70213">
      <w:pPr>
        <w:pStyle w:val="ListParagraph"/>
        <w:numPr>
          <w:ilvl w:val="0"/>
          <w:numId w:val="11"/>
        </w:numPr>
        <w:spacing w:line="480" w:lineRule="auto"/>
      </w:pPr>
      <w:r>
        <w:t>Post (id) has Post Date (postDate)</w:t>
      </w:r>
    </w:p>
    <w:p w14:paraId="02523A64" w14:textId="3A0E62A6" w:rsidR="00F70213" w:rsidRDefault="00F70213" w:rsidP="00F70213">
      <w:pPr>
        <w:pStyle w:val="ListParagraph"/>
        <w:numPr>
          <w:ilvl w:val="0"/>
          <w:numId w:val="11"/>
        </w:numPr>
        <w:spacing w:line="480" w:lineRule="auto"/>
      </w:pPr>
      <w:r>
        <w:t>Post (id) has Content (content)</w:t>
      </w:r>
    </w:p>
    <w:p w14:paraId="00C7515C" w14:textId="0218FD04" w:rsidR="00F70213" w:rsidRDefault="00F70213" w:rsidP="00F70213">
      <w:pPr>
        <w:pStyle w:val="ListParagraph"/>
        <w:numPr>
          <w:ilvl w:val="0"/>
          <w:numId w:val="11"/>
        </w:numPr>
        <w:spacing w:line="480" w:lineRule="auto"/>
      </w:pPr>
      <w:r>
        <w:t>Post (id) has Likes (likes)</w:t>
      </w:r>
    </w:p>
    <w:p w14:paraId="01FE5657" w14:textId="0B7F9D48" w:rsidR="00414DC4" w:rsidRDefault="00414DC4" w:rsidP="00F45613">
      <w:pPr>
        <w:spacing w:line="480" w:lineRule="auto"/>
      </w:pPr>
      <w:r>
        <w:t>Stock</w:t>
      </w:r>
    </w:p>
    <w:p w14:paraId="39C18895" w14:textId="26AE6F06" w:rsidR="00414DC4" w:rsidRDefault="00414DC4" w:rsidP="00F45613">
      <w:pPr>
        <w:pStyle w:val="ListParagraph"/>
        <w:numPr>
          <w:ilvl w:val="0"/>
          <w:numId w:val="4"/>
        </w:numPr>
        <w:spacing w:line="480" w:lineRule="auto"/>
      </w:pPr>
      <w:r>
        <w:t xml:space="preserve">Stock has </w:t>
      </w:r>
      <w:r w:rsidR="009C2FAB">
        <w:t>T</w:t>
      </w:r>
      <w:r>
        <w:t>icker (ticker)</w:t>
      </w:r>
    </w:p>
    <w:p w14:paraId="0CE5FD71" w14:textId="42A0BC57" w:rsidR="00996468" w:rsidRDefault="00996468" w:rsidP="00F45613">
      <w:pPr>
        <w:pStyle w:val="ListParagraph"/>
        <w:numPr>
          <w:ilvl w:val="0"/>
          <w:numId w:val="4"/>
        </w:numPr>
        <w:spacing w:line="480" w:lineRule="auto"/>
      </w:pPr>
      <w:r>
        <w:lastRenderedPageBreak/>
        <w:t>Stock (ticker) has Company Name (companyName)</w:t>
      </w:r>
    </w:p>
    <w:p w14:paraId="522BA8CE" w14:textId="109ED025" w:rsidR="00414DC4" w:rsidRDefault="00414DC4" w:rsidP="00F45613">
      <w:pPr>
        <w:pStyle w:val="ListParagraph"/>
        <w:numPr>
          <w:ilvl w:val="0"/>
          <w:numId w:val="4"/>
        </w:numPr>
        <w:spacing w:line="480" w:lineRule="auto"/>
      </w:pPr>
      <w:r>
        <w:t>Stock (ticker) has Current Price (currentPrice)</w:t>
      </w:r>
    </w:p>
    <w:p w14:paraId="37A3E0C0" w14:textId="41BCF853" w:rsidR="00195333" w:rsidRDefault="00195333" w:rsidP="00F45613">
      <w:pPr>
        <w:pStyle w:val="ListParagraph"/>
        <w:numPr>
          <w:ilvl w:val="0"/>
          <w:numId w:val="4"/>
        </w:numPr>
        <w:spacing w:line="480" w:lineRule="auto"/>
      </w:pPr>
      <w:r>
        <w:t xml:space="preserve">Stock (ticker) has </w:t>
      </w:r>
      <w:r w:rsidR="00996468">
        <w:t xml:space="preserve">Period </w:t>
      </w:r>
      <w:r w:rsidR="009C2FAB">
        <w:t>Gain (</w:t>
      </w:r>
      <w:r w:rsidR="00996468">
        <w:t>periodG</w:t>
      </w:r>
      <w:r w:rsidR="009C2FAB">
        <w:t>ain)</w:t>
      </w:r>
    </w:p>
    <w:p w14:paraId="1EDB3100" w14:textId="321BD907" w:rsidR="00414DC4" w:rsidRDefault="00414DC4" w:rsidP="00F45613">
      <w:pPr>
        <w:pStyle w:val="ListParagraph"/>
        <w:numPr>
          <w:ilvl w:val="0"/>
          <w:numId w:val="4"/>
        </w:numPr>
        <w:spacing w:line="480" w:lineRule="auto"/>
      </w:pPr>
      <w:r>
        <w:t xml:space="preserve">Stock (ticker) has </w:t>
      </w:r>
      <w:r w:rsidR="00195333">
        <w:t>Open (open)</w:t>
      </w:r>
    </w:p>
    <w:p w14:paraId="7161B0E4" w14:textId="469B78CE" w:rsidR="00195333" w:rsidRDefault="00195333" w:rsidP="00F45613">
      <w:pPr>
        <w:pStyle w:val="ListParagraph"/>
        <w:numPr>
          <w:ilvl w:val="0"/>
          <w:numId w:val="4"/>
        </w:numPr>
        <w:spacing w:line="480" w:lineRule="auto"/>
      </w:pPr>
      <w:r>
        <w:t>Stock (ticker) has High (high)</w:t>
      </w:r>
    </w:p>
    <w:p w14:paraId="55765984" w14:textId="0EB4DB88" w:rsidR="00195333" w:rsidRDefault="00195333" w:rsidP="00F45613">
      <w:pPr>
        <w:pStyle w:val="ListParagraph"/>
        <w:numPr>
          <w:ilvl w:val="0"/>
          <w:numId w:val="4"/>
        </w:numPr>
        <w:spacing w:line="480" w:lineRule="auto"/>
      </w:pPr>
      <w:r>
        <w:t>Stock (ticker) has Low (low)</w:t>
      </w:r>
    </w:p>
    <w:p w14:paraId="4B56A4A2" w14:textId="5589F6A2" w:rsidR="009C2FAB" w:rsidRDefault="009C2FAB" w:rsidP="00F45613">
      <w:pPr>
        <w:pStyle w:val="ListParagraph"/>
        <w:numPr>
          <w:ilvl w:val="0"/>
          <w:numId w:val="4"/>
        </w:numPr>
        <w:spacing w:line="480" w:lineRule="auto"/>
      </w:pPr>
      <w:r>
        <w:t>Stock (ticker) has Volume (volume)</w:t>
      </w:r>
    </w:p>
    <w:p w14:paraId="6CFFCA17" w14:textId="4F02EB28" w:rsidR="00195333" w:rsidRDefault="00195333" w:rsidP="00F45613">
      <w:pPr>
        <w:pStyle w:val="ListParagraph"/>
        <w:numPr>
          <w:ilvl w:val="0"/>
          <w:numId w:val="4"/>
        </w:numPr>
        <w:spacing w:line="480" w:lineRule="auto"/>
      </w:pPr>
      <w:r>
        <w:t>Stock (ticker) has Market Cap (mktCap)</w:t>
      </w:r>
    </w:p>
    <w:p w14:paraId="29656D39" w14:textId="37D545A7" w:rsidR="00195333" w:rsidRDefault="00195333" w:rsidP="00F45613">
      <w:pPr>
        <w:pStyle w:val="ListParagraph"/>
        <w:numPr>
          <w:ilvl w:val="0"/>
          <w:numId w:val="4"/>
        </w:numPr>
        <w:spacing w:line="480" w:lineRule="auto"/>
      </w:pPr>
      <w:r>
        <w:t>Stock (ticker) has P/E Ratio (peRatio)</w:t>
      </w:r>
    </w:p>
    <w:p w14:paraId="1A9E523A" w14:textId="64068FBF" w:rsidR="009C2FAB" w:rsidRDefault="009C2FAB" w:rsidP="00F45613">
      <w:pPr>
        <w:pStyle w:val="ListParagraph"/>
        <w:numPr>
          <w:ilvl w:val="0"/>
          <w:numId w:val="4"/>
        </w:numPr>
        <w:spacing w:line="480" w:lineRule="auto"/>
      </w:pPr>
      <w:r>
        <w:t>Stock (ticker) has Dividend Yield (dividendYield)</w:t>
      </w:r>
    </w:p>
    <w:p w14:paraId="6AC5877F" w14:textId="719421DB" w:rsidR="00C17A69" w:rsidRDefault="00C17A69" w:rsidP="00F45613">
      <w:pPr>
        <w:spacing w:line="480" w:lineRule="auto"/>
      </w:pPr>
      <w:r>
        <w:t>Portfolio Stock</w:t>
      </w:r>
    </w:p>
    <w:p w14:paraId="5AE3B642" w14:textId="74924C86" w:rsidR="00C17A69" w:rsidRDefault="00C17A69" w:rsidP="00F45613">
      <w:pPr>
        <w:pStyle w:val="ListParagraph"/>
        <w:numPr>
          <w:ilvl w:val="0"/>
          <w:numId w:val="6"/>
        </w:numPr>
        <w:spacing w:line="480" w:lineRule="auto"/>
      </w:pPr>
      <w:r>
        <w:t>Portfolio Stock has Ticker (stockTicker)</w:t>
      </w:r>
    </w:p>
    <w:p w14:paraId="1719C5FA" w14:textId="5BDB2689" w:rsidR="00C17A69" w:rsidRDefault="00C17A69" w:rsidP="00F45613">
      <w:pPr>
        <w:pStyle w:val="ListParagraph"/>
        <w:numPr>
          <w:ilvl w:val="0"/>
          <w:numId w:val="6"/>
        </w:numPr>
        <w:spacing w:line="480" w:lineRule="auto"/>
      </w:pPr>
      <w:r>
        <w:t>Portfolio Stock (stockTicker) has Share Quantity (shareQuantity)</w:t>
      </w:r>
    </w:p>
    <w:p w14:paraId="0162426B" w14:textId="1BF5F26D" w:rsidR="00BF0247" w:rsidRDefault="00BF0247" w:rsidP="00F45613">
      <w:pPr>
        <w:pStyle w:val="ListParagraph"/>
        <w:numPr>
          <w:ilvl w:val="0"/>
          <w:numId w:val="6"/>
        </w:numPr>
        <w:spacing w:line="480" w:lineRule="auto"/>
      </w:pPr>
      <w:r>
        <w:t>Portfolio Stock (stockTicker) has Gain Since Purchase (gainSincePurchase)</w:t>
      </w:r>
    </w:p>
    <w:p w14:paraId="75E0EED6" w14:textId="64894F55" w:rsidR="00920315" w:rsidRDefault="00920315" w:rsidP="00F45613">
      <w:pPr>
        <w:spacing w:line="480" w:lineRule="auto"/>
      </w:pPr>
      <w:r>
        <w:t xml:space="preserve">Portfolio </w:t>
      </w:r>
    </w:p>
    <w:p w14:paraId="02B54F57" w14:textId="1BF45158" w:rsidR="00920315" w:rsidRDefault="00920315" w:rsidP="00F45613">
      <w:pPr>
        <w:pStyle w:val="ListParagraph"/>
        <w:numPr>
          <w:ilvl w:val="0"/>
          <w:numId w:val="5"/>
        </w:numPr>
        <w:spacing w:line="480" w:lineRule="auto"/>
      </w:pPr>
      <w:r>
        <w:t>Portfolio has ID (id)</w:t>
      </w:r>
    </w:p>
    <w:p w14:paraId="06E16AE6" w14:textId="68A6DAEA" w:rsidR="00920315" w:rsidRDefault="00920315" w:rsidP="00F45613">
      <w:pPr>
        <w:pStyle w:val="ListParagraph"/>
        <w:numPr>
          <w:ilvl w:val="0"/>
          <w:numId w:val="5"/>
        </w:numPr>
        <w:spacing w:line="480" w:lineRule="auto"/>
      </w:pPr>
      <w:r>
        <w:t>Portfolio (id) has User (userId)</w:t>
      </w:r>
    </w:p>
    <w:p w14:paraId="64294143" w14:textId="405BEEC5" w:rsidR="00920315" w:rsidRDefault="00920315" w:rsidP="00F45613">
      <w:pPr>
        <w:pStyle w:val="ListParagraph"/>
        <w:numPr>
          <w:ilvl w:val="0"/>
          <w:numId w:val="5"/>
        </w:numPr>
        <w:spacing w:line="480" w:lineRule="auto"/>
      </w:pPr>
      <w:r>
        <w:t>Portfolio (id) has List&lt;</w:t>
      </w:r>
      <w:r w:rsidR="00C17A69">
        <w:t>Portfolio Stock</w:t>
      </w:r>
      <w:r>
        <w:t>&gt; (currentStocks)</w:t>
      </w:r>
    </w:p>
    <w:p w14:paraId="069E9387" w14:textId="0F0284A8" w:rsidR="00920315" w:rsidRDefault="00920315" w:rsidP="00F45613">
      <w:pPr>
        <w:pStyle w:val="ListParagraph"/>
        <w:numPr>
          <w:ilvl w:val="0"/>
          <w:numId w:val="5"/>
        </w:numPr>
        <w:spacing w:line="480" w:lineRule="auto"/>
      </w:pPr>
      <w:r>
        <w:t>Portfolio (id) has Period Gain (periodGain)</w:t>
      </w:r>
    </w:p>
    <w:p w14:paraId="6EA7EA29" w14:textId="29B94629" w:rsidR="00044A96" w:rsidRDefault="00044A96" w:rsidP="00F45613">
      <w:pPr>
        <w:spacing w:line="480" w:lineRule="auto"/>
      </w:pPr>
      <w:r>
        <w:t>Lesson Information</w:t>
      </w:r>
    </w:p>
    <w:p w14:paraId="43C56132" w14:textId="48642959" w:rsidR="00044A96" w:rsidRDefault="00044A96" w:rsidP="00F45613">
      <w:pPr>
        <w:pStyle w:val="ListParagraph"/>
        <w:numPr>
          <w:ilvl w:val="0"/>
          <w:numId w:val="10"/>
        </w:numPr>
        <w:spacing w:line="480" w:lineRule="auto"/>
      </w:pPr>
      <w:r>
        <w:t>Lesson Information has ID (id)</w:t>
      </w:r>
    </w:p>
    <w:p w14:paraId="4593268E" w14:textId="6EF909FE" w:rsidR="00044A96" w:rsidRDefault="00044A96" w:rsidP="00F45613">
      <w:pPr>
        <w:pStyle w:val="ListParagraph"/>
        <w:numPr>
          <w:ilvl w:val="0"/>
          <w:numId w:val="10"/>
        </w:numPr>
        <w:spacing w:line="480" w:lineRule="auto"/>
      </w:pPr>
      <w:r>
        <w:lastRenderedPageBreak/>
        <w:t>Lesson Information (id) has Picture (picture)</w:t>
      </w:r>
    </w:p>
    <w:p w14:paraId="63013CAC" w14:textId="7C1C0F47" w:rsidR="00044A96" w:rsidRDefault="00044A96" w:rsidP="00F45613">
      <w:pPr>
        <w:pStyle w:val="ListParagraph"/>
        <w:numPr>
          <w:ilvl w:val="0"/>
          <w:numId w:val="10"/>
        </w:numPr>
        <w:spacing w:line="480" w:lineRule="auto"/>
      </w:pPr>
      <w:r>
        <w:t>Lesson Information (id) has Info (info)</w:t>
      </w:r>
    </w:p>
    <w:p w14:paraId="5C532192" w14:textId="294314B6" w:rsidR="00361FE5" w:rsidRDefault="00361FE5" w:rsidP="00F45613">
      <w:pPr>
        <w:spacing w:line="480" w:lineRule="auto"/>
      </w:pPr>
      <w:r>
        <w:t xml:space="preserve">Quiz Question </w:t>
      </w:r>
    </w:p>
    <w:p w14:paraId="0D7E5D5E" w14:textId="42FB634F" w:rsidR="00361FE5" w:rsidRDefault="0055638A" w:rsidP="00F45613">
      <w:pPr>
        <w:pStyle w:val="ListParagraph"/>
        <w:numPr>
          <w:ilvl w:val="0"/>
          <w:numId w:val="9"/>
        </w:numPr>
        <w:spacing w:line="480" w:lineRule="auto"/>
      </w:pPr>
      <w:r>
        <w:t>Quiz Question has ID (id)</w:t>
      </w:r>
    </w:p>
    <w:p w14:paraId="411DB0C1" w14:textId="1906A29E" w:rsidR="0055638A" w:rsidRDefault="0055638A" w:rsidP="00F45613">
      <w:pPr>
        <w:pStyle w:val="ListParagraph"/>
        <w:numPr>
          <w:ilvl w:val="0"/>
          <w:numId w:val="9"/>
        </w:numPr>
        <w:spacing w:line="480" w:lineRule="auto"/>
      </w:pPr>
      <w:r>
        <w:t xml:space="preserve">Quiz Question (id) has </w:t>
      </w:r>
      <w:r w:rsidR="00852D21">
        <w:t>Question (question)</w:t>
      </w:r>
    </w:p>
    <w:p w14:paraId="2E995986" w14:textId="7F728EB2" w:rsidR="00852D21" w:rsidRDefault="00852D21" w:rsidP="00F45613">
      <w:pPr>
        <w:pStyle w:val="ListParagraph"/>
        <w:numPr>
          <w:ilvl w:val="0"/>
          <w:numId w:val="9"/>
        </w:numPr>
        <w:spacing w:line="480" w:lineRule="auto"/>
      </w:pPr>
      <w:r>
        <w:t>Quiz Question (id) has Correct Answer (correctAnswer)</w:t>
      </w:r>
    </w:p>
    <w:p w14:paraId="68D9354D" w14:textId="08D0BA30" w:rsidR="00852D21" w:rsidRDefault="00852D21" w:rsidP="00F45613">
      <w:pPr>
        <w:pStyle w:val="ListParagraph"/>
        <w:numPr>
          <w:ilvl w:val="0"/>
          <w:numId w:val="9"/>
        </w:numPr>
        <w:spacing w:line="480" w:lineRule="auto"/>
      </w:pPr>
      <w:r>
        <w:t xml:space="preserve">Quiz Question (id) has </w:t>
      </w:r>
      <w:r w:rsidR="006150FD">
        <w:t>List&lt;</w:t>
      </w:r>
      <w:r>
        <w:t>Incorrect Answers</w:t>
      </w:r>
      <w:r w:rsidR="006150FD">
        <w:t>&gt;</w:t>
      </w:r>
      <w:r>
        <w:t xml:space="preserve"> (inco</w:t>
      </w:r>
      <w:r w:rsidR="006150FD">
        <w:t>r</w:t>
      </w:r>
      <w:r>
        <w:t>rectAnswers)</w:t>
      </w:r>
    </w:p>
    <w:p w14:paraId="2F39003E" w14:textId="66D65076" w:rsidR="00361FE5" w:rsidRDefault="00361FE5" w:rsidP="00F45613">
      <w:pPr>
        <w:spacing w:line="480" w:lineRule="auto"/>
      </w:pPr>
      <w:r>
        <w:t>Lesson Quiz</w:t>
      </w:r>
    </w:p>
    <w:p w14:paraId="46D9AD9C" w14:textId="281BD73C" w:rsidR="00361FE5" w:rsidRDefault="00361FE5" w:rsidP="00F45613">
      <w:pPr>
        <w:pStyle w:val="ListParagraph"/>
        <w:numPr>
          <w:ilvl w:val="0"/>
          <w:numId w:val="8"/>
        </w:numPr>
        <w:spacing w:line="480" w:lineRule="auto"/>
      </w:pPr>
      <w:r>
        <w:t>Lesson Quiz has ID (id)</w:t>
      </w:r>
    </w:p>
    <w:p w14:paraId="4F1CEBD1" w14:textId="092F5FD4" w:rsidR="00361FE5" w:rsidRDefault="00361FE5" w:rsidP="00F45613">
      <w:pPr>
        <w:pStyle w:val="ListParagraph"/>
        <w:numPr>
          <w:ilvl w:val="0"/>
          <w:numId w:val="8"/>
        </w:numPr>
        <w:spacing w:line="480" w:lineRule="auto"/>
      </w:pPr>
      <w:r>
        <w:t>Lesson Quiz (id) has List&lt;Quiz Question&gt; (quizQuestionId)</w:t>
      </w:r>
    </w:p>
    <w:p w14:paraId="797BF27F" w14:textId="5FB4D116" w:rsidR="00044A96" w:rsidRDefault="00044A96" w:rsidP="00F45613">
      <w:pPr>
        <w:pStyle w:val="ListParagraph"/>
        <w:numPr>
          <w:ilvl w:val="0"/>
          <w:numId w:val="8"/>
        </w:numPr>
        <w:spacing w:line="480" w:lineRule="auto"/>
      </w:pPr>
      <w:r>
        <w:t>Lesson Quiz (id) has Investment Reward (investmentReward)</w:t>
      </w:r>
    </w:p>
    <w:p w14:paraId="241FE674" w14:textId="020EA17B" w:rsidR="00C17A69" w:rsidRDefault="00C17A69" w:rsidP="00F45613">
      <w:pPr>
        <w:spacing w:line="480" w:lineRule="auto"/>
      </w:pPr>
      <w:r>
        <w:t>Lesson</w:t>
      </w:r>
    </w:p>
    <w:p w14:paraId="0655A097" w14:textId="7E4B7D56" w:rsidR="00BF0247" w:rsidRDefault="00BF0247" w:rsidP="00F45613">
      <w:pPr>
        <w:pStyle w:val="ListParagraph"/>
        <w:numPr>
          <w:ilvl w:val="0"/>
          <w:numId w:val="7"/>
        </w:numPr>
        <w:spacing w:line="480" w:lineRule="auto"/>
      </w:pPr>
      <w:r>
        <w:t>Lesson has ID (id)</w:t>
      </w:r>
    </w:p>
    <w:p w14:paraId="31145344" w14:textId="08C91A51" w:rsidR="00BF0247" w:rsidRDefault="00BF0247" w:rsidP="00F45613">
      <w:pPr>
        <w:pStyle w:val="ListParagraph"/>
        <w:numPr>
          <w:ilvl w:val="0"/>
          <w:numId w:val="7"/>
        </w:numPr>
        <w:spacing w:line="480" w:lineRule="auto"/>
      </w:pPr>
      <w:r>
        <w:t>Lesson (id) has Name (name)</w:t>
      </w:r>
    </w:p>
    <w:p w14:paraId="26035844" w14:textId="4D3D2B39" w:rsidR="00BF0247" w:rsidRDefault="00BF0247" w:rsidP="00F45613">
      <w:pPr>
        <w:pStyle w:val="ListParagraph"/>
        <w:numPr>
          <w:ilvl w:val="0"/>
          <w:numId w:val="7"/>
        </w:numPr>
        <w:spacing w:line="480" w:lineRule="auto"/>
      </w:pPr>
      <w:r>
        <w:t xml:space="preserve">Lesson (id) has </w:t>
      </w:r>
      <w:r w:rsidR="00361FE5">
        <w:t>Description (description)</w:t>
      </w:r>
    </w:p>
    <w:p w14:paraId="3EAFF8AF" w14:textId="28636BE8" w:rsidR="005A19BB" w:rsidRDefault="005A19BB" w:rsidP="00F45613">
      <w:pPr>
        <w:pStyle w:val="ListParagraph"/>
        <w:numPr>
          <w:ilvl w:val="0"/>
          <w:numId w:val="7"/>
        </w:numPr>
        <w:spacing w:line="480" w:lineRule="auto"/>
      </w:pPr>
      <w:r>
        <w:t xml:space="preserve">Lesson (id) has </w:t>
      </w:r>
      <w:r w:rsidR="00044A96">
        <w:t>List&lt;Lesson Information &gt;</w:t>
      </w:r>
      <w:r>
        <w:t xml:space="preserve"> (lessonId)</w:t>
      </w:r>
    </w:p>
    <w:p w14:paraId="25AFB41D" w14:textId="3887D08A" w:rsidR="00B64692" w:rsidRDefault="00361FE5" w:rsidP="00EB20C6">
      <w:pPr>
        <w:pStyle w:val="ListParagraph"/>
        <w:numPr>
          <w:ilvl w:val="0"/>
          <w:numId w:val="7"/>
        </w:numPr>
        <w:spacing w:line="480" w:lineRule="auto"/>
      </w:pPr>
      <w:r>
        <w:t xml:space="preserve">Lesson (id) has </w:t>
      </w:r>
      <w:r w:rsidR="006150FD">
        <w:t>Quiz (quizId)</w:t>
      </w:r>
    </w:p>
    <w:p w14:paraId="40769878" w14:textId="147C073F" w:rsidR="00EB20C6" w:rsidRDefault="00EB20C6" w:rsidP="00EB20C6">
      <w:pPr>
        <w:spacing w:line="480" w:lineRule="auto"/>
        <w:jc w:val="center"/>
        <w:rPr>
          <w:b/>
          <w:bCs/>
        </w:rPr>
      </w:pPr>
      <w:r>
        <w:rPr>
          <w:b/>
          <w:bCs/>
        </w:rPr>
        <w:t>Constraints</w:t>
      </w:r>
    </w:p>
    <w:p w14:paraId="752EB1FB" w14:textId="3AD9C566" w:rsidR="00EB20C6" w:rsidRPr="00EB20C6" w:rsidRDefault="00EB20C6" w:rsidP="00EB20C6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rPr>
          <w:b/>
          <w:bCs/>
        </w:rPr>
        <w:t xml:space="preserve"> </w:t>
      </w:r>
      <w:r>
        <w:t>User must have exactly one ID</w:t>
      </w:r>
    </w:p>
    <w:p w14:paraId="4F76AA27" w14:textId="5CEF07CB" w:rsidR="00EB20C6" w:rsidRPr="00EB20C6" w:rsidRDefault="00EB20C6" w:rsidP="00EB20C6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 xml:space="preserve"> User must have exactly one Username</w:t>
      </w:r>
    </w:p>
    <w:p w14:paraId="590ADF7F" w14:textId="615267DD" w:rsidR="00EB20C6" w:rsidRPr="00EB20C6" w:rsidRDefault="00EB20C6" w:rsidP="00EB20C6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 xml:space="preserve"> User must have exactly one Password</w:t>
      </w:r>
    </w:p>
    <w:p w14:paraId="316780B9" w14:textId="05606344" w:rsidR="00EB20C6" w:rsidRPr="00EB20C6" w:rsidRDefault="00EB20C6" w:rsidP="00EB20C6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lastRenderedPageBreak/>
        <w:t xml:space="preserve"> </w:t>
      </w:r>
      <w:r>
        <w:tab/>
        <w:t>User must have exactly one First Name</w:t>
      </w:r>
    </w:p>
    <w:p w14:paraId="4583642F" w14:textId="7A0DFAEE" w:rsidR="00EB20C6" w:rsidRPr="00EB20C6" w:rsidRDefault="00EB20C6" w:rsidP="00EB20C6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 xml:space="preserve"> </w:t>
      </w:r>
      <w:r>
        <w:tab/>
        <w:t>User must have exactly one Last Name</w:t>
      </w:r>
    </w:p>
    <w:p w14:paraId="226602E4" w14:textId="2C0FED43" w:rsidR="00EB20C6" w:rsidRPr="00EB20C6" w:rsidRDefault="00EB20C6" w:rsidP="00EB20C6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 xml:space="preserve"> </w:t>
      </w:r>
      <w:r>
        <w:tab/>
        <w:t>User may have up to one Birthday</w:t>
      </w:r>
    </w:p>
    <w:p w14:paraId="0261E89B" w14:textId="5F932C1B" w:rsidR="00EB20C6" w:rsidRPr="00EB20C6" w:rsidRDefault="00EB20C6" w:rsidP="00EB20C6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 xml:space="preserve"> </w:t>
      </w:r>
      <w:r>
        <w:tab/>
        <w:t>User must have exactly one Email</w:t>
      </w:r>
    </w:p>
    <w:p w14:paraId="18D8B5BF" w14:textId="2695E587" w:rsidR="00EB20C6" w:rsidRPr="00EB20C6" w:rsidRDefault="00EB20C6" w:rsidP="00EB20C6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 xml:space="preserve"> </w:t>
      </w:r>
      <w:r>
        <w:tab/>
        <w:t>User may have up to one Phone Number</w:t>
      </w:r>
    </w:p>
    <w:p w14:paraId="53F3F88F" w14:textId="1EEBC041" w:rsidR="00EB20C6" w:rsidRPr="00EB20C6" w:rsidRDefault="00EB20C6" w:rsidP="00EB20C6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 xml:space="preserve"> </w:t>
      </w:r>
      <w:r>
        <w:tab/>
        <w:t>User must have exactly one Buying Power</w:t>
      </w:r>
    </w:p>
    <w:p w14:paraId="5760E07C" w14:textId="42A08BDC" w:rsidR="00EB20C6" w:rsidRPr="00EB20C6" w:rsidRDefault="00EB20C6" w:rsidP="00EB20C6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>Users buying power cannot be smaller than zero</w:t>
      </w:r>
    </w:p>
    <w:p w14:paraId="2422479F" w14:textId="0E28930D" w:rsidR="00EB20C6" w:rsidRPr="00EB20C6" w:rsidRDefault="00EB20C6" w:rsidP="00EB20C6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>Post must have exactly one ID</w:t>
      </w:r>
    </w:p>
    <w:p w14:paraId="4D843B20" w14:textId="7D7823D4" w:rsidR="00EB20C6" w:rsidRPr="00EB20C6" w:rsidRDefault="00EB20C6" w:rsidP="00EB20C6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 xml:space="preserve">Post must have exactly one Owner </w:t>
      </w:r>
    </w:p>
    <w:p w14:paraId="0503898F" w14:textId="78382052" w:rsidR="00EB20C6" w:rsidRPr="00851E79" w:rsidRDefault="00EB20C6" w:rsidP="00EB20C6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 xml:space="preserve">Post must have exactly one </w:t>
      </w:r>
      <w:r w:rsidR="00851E79">
        <w:t>Post Date</w:t>
      </w:r>
    </w:p>
    <w:p w14:paraId="1C3CEE57" w14:textId="55F02142" w:rsidR="00851E79" w:rsidRPr="00851E79" w:rsidRDefault="00851E79" w:rsidP="00EB20C6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>Post must have exactly one Content</w:t>
      </w:r>
    </w:p>
    <w:p w14:paraId="7838D1D1" w14:textId="3B33E084" w:rsidR="00851E79" w:rsidRPr="00851E79" w:rsidRDefault="00851E79" w:rsidP="00EB20C6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>Post Content cannot be greater than 150 characters</w:t>
      </w:r>
    </w:p>
    <w:p w14:paraId="5038F414" w14:textId="07A0D056" w:rsidR="00851E79" w:rsidRPr="00851E79" w:rsidRDefault="00851E79" w:rsidP="00EB20C6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>Post must have exactly one Likes</w:t>
      </w:r>
    </w:p>
    <w:p w14:paraId="3F652E70" w14:textId="372A27F8" w:rsidR="00851E79" w:rsidRPr="00851E79" w:rsidRDefault="00851E79" w:rsidP="00EB20C6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 xml:space="preserve">Post Likes cannot be less than zero </w:t>
      </w:r>
    </w:p>
    <w:p w14:paraId="674C21AB" w14:textId="47CD308C" w:rsidR="00851E79" w:rsidRPr="00851E79" w:rsidRDefault="00851E79" w:rsidP="00EB20C6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>Post Likes cannot be greater than the number of users on InvestEd</w:t>
      </w:r>
    </w:p>
    <w:p w14:paraId="50D1943B" w14:textId="602CE6B2" w:rsidR="00851E79" w:rsidRPr="00851E79" w:rsidRDefault="00851E79" w:rsidP="00EB20C6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>Stock must have exactly one Ticker</w:t>
      </w:r>
    </w:p>
    <w:p w14:paraId="543C06FA" w14:textId="778BB8FD" w:rsidR="00851E79" w:rsidRPr="00851E79" w:rsidRDefault="00851E79" w:rsidP="00851E79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>Stock must have exactly one Company Name</w:t>
      </w:r>
    </w:p>
    <w:p w14:paraId="4644B90C" w14:textId="59A9089D" w:rsidR="00851E79" w:rsidRPr="00851E79" w:rsidRDefault="00851E79" w:rsidP="00851E79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>Stock must have exactly one Current Price</w:t>
      </w:r>
    </w:p>
    <w:p w14:paraId="44BC4487" w14:textId="052A705C" w:rsidR="00851E79" w:rsidRPr="00851E79" w:rsidRDefault="00851E79" w:rsidP="00851E79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>Stock current price cannot be less than zero</w:t>
      </w:r>
    </w:p>
    <w:p w14:paraId="48252D32" w14:textId="3106D2D5" w:rsidR="00851E79" w:rsidRPr="00851E79" w:rsidRDefault="00851E79" w:rsidP="00851E79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>Stock must have exactly one Period Gain</w:t>
      </w:r>
    </w:p>
    <w:p w14:paraId="6DD30D6B" w14:textId="778C374C" w:rsidR="00851E79" w:rsidRPr="00851E79" w:rsidRDefault="00851E79" w:rsidP="00851E79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 xml:space="preserve">Stock must have exactly one Open </w:t>
      </w:r>
    </w:p>
    <w:p w14:paraId="5932681A" w14:textId="5312E808" w:rsidR="00851E79" w:rsidRPr="00851E79" w:rsidRDefault="00851E79" w:rsidP="00851E79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>Stock Open cannot be less than zero</w:t>
      </w:r>
    </w:p>
    <w:p w14:paraId="175C6CBA" w14:textId="0A468382" w:rsidR="00851E79" w:rsidRPr="00851E79" w:rsidRDefault="00851E79" w:rsidP="00851E79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 xml:space="preserve">Stock must have exactly one High </w:t>
      </w:r>
    </w:p>
    <w:p w14:paraId="0F3A82BC" w14:textId="15E088C4" w:rsidR="00851E79" w:rsidRPr="00851E79" w:rsidRDefault="00851E79" w:rsidP="00851E79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lastRenderedPageBreak/>
        <w:t>Stock High cannot be less than zero</w:t>
      </w:r>
    </w:p>
    <w:p w14:paraId="61EB93A1" w14:textId="481BD26C" w:rsidR="00851E79" w:rsidRPr="00851E79" w:rsidRDefault="00851E79" w:rsidP="00851E79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>Stock must have exactly one close</w:t>
      </w:r>
    </w:p>
    <w:p w14:paraId="04BCDA3B" w14:textId="369A679B" w:rsidR="00851E79" w:rsidRPr="00851E79" w:rsidRDefault="00851E79" w:rsidP="00851E79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>Stock Close cannot be less than zero</w:t>
      </w:r>
    </w:p>
    <w:p w14:paraId="5C857747" w14:textId="1D757328" w:rsidR="00851E79" w:rsidRPr="00851E79" w:rsidRDefault="00851E79" w:rsidP="00851E79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>Stock must have exactly one Market Cap</w:t>
      </w:r>
    </w:p>
    <w:p w14:paraId="42B62E15" w14:textId="5DBBA04C" w:rsidR="00851E79" w:rsidRPr="00851E79" w:rsidRDefault="00851E79" w:rsidP="00851E79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>Stock Market Cap cannot be less than zer0</w:t>
      </w:r>
    </w:p>
    <w:p w14:paraId="02017C79" w14:textId="4E165AC4" w:rsidR="00851E79" w:rsidRPr="005B722F" w:rsidRDefault="00851E79" w:rsidP="00851E79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 xml:space="preserve">Stock must have </w:t>
      </w:r>
      <w:r w:rsidR="005B722F">
        <w:t>exactly one P/E Ratio</w:t>
      </w:r>
    </w:p>
    <w:p w14:paraId="230501A2" w14:textId="4C4F16C0" w:rsidR="005B722F" w:rsidRPr="005B722F" w:rsidRDefault="005B722F" w:rsidP="005B722F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>Stock must have exactly one Dividend Yield</w:t>
      </w:r>
    </w:p>
    <w:p w14:paraId="1128B113" w14:textId="5517A165" w:rsidR="005B722F" w:rsidRPr="005B722F" w:rsidRDefault="005B722F" w:rsidP="005B722F">
      <w:pPr>
        <w:pStyle w:val="ListParagraph"/>
        <w:numPr>
          <w:ilvl w:val="0"/>
          <w:numId w:val="17"/>
        </w:numPr>
        <w:spacing w:line="480" w:lineRule="auto"/>
        <w:rPr>
          <w:b/>
          <w:bCs/>
        </w:rPr>
      </w:pPr>
      <w:r>
        <w:t>Stock Dividend Yield cannot be less than zero</w:t>
      </w:r>
    </w:p>
    <w:p w14:paraId="62C9CCD5" w14:textId="22703D2B" w:rsidR="005B722F" w:rsidRDefault="005B722F" w:rsidP="005B722F">
      <w:pPr>
        <w:pStyle w:val="ListParagraph"/>
        <w:numPr>
          <w:ilvl w:val="0"/>
          <w:numId w:val="17"/>
        </w:numPr>
        <w:spacing w:line="480" w:lineRule="auto"/>
      </w:pPr>
      <w:r>
        <w:t>Portfolio Stock</w:t>
      </w:r>
      <w:r>
        <w:t xml:space="preserve"> has exactly one Ticker</w:t>
      </w:r>
    </w:p>
    <w:p w14:paraId="46E75690" w14:textId="4890F05C" w:rsidR="005B722F" w:rsidRDefault="005B722F" w:rsidP="005B722F">
      <w:pPr>
        <w:pStyle w:val="ListParagraph"/>
        <w:numPr>
          <w:ilvl w:val="0"/>
          <w:numId w:val="17"/>
        </w:numPr>
        <w:spacing w:line="480" w:lineRule="auto"/>
      </w:pPr>
      <w:r>
        <w:t>Portfolio Stock has exactly one Share Quantity</w:t>
      </w:r>
    </w:p>
    <w:p w14:paraId="7B61D940" w14:textId="4F251825" w:rsidR="005B722F" w:rsidRDefault="005B722F" w:rsidP="005B722F">
      <w:pPr>
        <w:pStyle w:val="ListParagraph"/>
        <w:numPr>
          <w:ilvl w:val="0"/>
          <w:numId w:val="17"/>
        </w:numPr>
        <w:spacing w:line="480" w:lineRule="auto"/>
      </w:pPr>
      <w:r>
        <w:t>Portfolio Stock Share Quantity cannot be less than zero</w:t>
      </w:r>
    </w:p>
    <w:p w14:paraId="069785BF" w14:textId="14E8F782" w:rsidR="005B722F" w:rsidRDefault="005B722F" w:rsidP="005B722F">
      <w:pPr>
        <w:pStyle w:val="ListParagraph"/>
        <w:numPr>
          <w:ilvl w:val="0"/>
          <w:numId w:val="17"/>
        </w:numPr>
        <w:spacing w:line="480" w:lineRule="auto"/>
      </w:pPr>
      <w:r>
        <w:t>Portfolio Stock has exactly one Gain Since Purchase</w:t>
      </w:r>
    </w:p>
    <w:p w14:paraId="486BFCF5" w14:textId="712052B4" w:rsidR="005B722F" w:rsidRDefault="005B722F" w:rsidP="005B722F">
      <w:pPr>
        <w:pStyle w:val="ListParagraph"/>
        <w:numPr>
          <w:ilvl w:val="0"/>
          <w:numId w:val="17"/>
        </w:numPr>
        <w:spacing w:line="480" w:lineRule="auto"/>
      </w:pPr>
      <w:r>
        <w:t>Portfolio has exactly one ID</w:t>
      </w:r>
    </w:p>
    <w:p w14:paraId="2010B469" w14:textId="409456D9" w:rsidR="005B722F" w:rsidRDefault="005B722F" w:rsidP="005B722F">
      <w:pPr>
        <w:pStyle w:val="ListParagraph"/>
        <w:numPr>
          <w:ilvl w:val="0"/>
          <w:numId w:val="17"/>
        </w:numPr>
        <w:spacing w:line="480" w:lineRule="auto"/>
      </w:pPr>
      <w:r>
        <w:t xml:space="preserve">Portfolio has exactly one User </w:t>
      </w:r>
    </w:p>
    <w:p w14:paraId="15D48E83" w14:textId="4345ADA0" w:rsidR="005B722F" w:rsidRDefault="005B722F" w:rsidP="005B722F">
      <w:pPr>
        <w:pStyle w:val="ListParagraph"/>
        <w:numPr>
          <w:ilvl w:val="0"/>
          <w:numId w:val="17"/>
        </w:numPr>
        <w:spacing w:line="480" w:lineRule="auto"/>
      </w:pPr>
      <w:r>
        <w:t>Portfolio has exactly one Period Gain</w:t>
      </w:r>
    </w:p>
    <w:p w14:paraId="6322BE1F" w14:textId="1345B05D" w:rsidR="005B722F" w:rsidRDefault="005B722F" w:rsidP="005B722F">
      <w:pPr>
        <w:pStyle w:val="ListParagraph"/>
        <w:numPr>
          <w:ilvl w:val="0"/>
          <w:numId w:val="17"/>
        </w:numPr>
        <w:spacing w:line="480" w:lineRule="auto"/>
      </w:pPr>
      <w:r>
        <w:t>Lesson Information has exactly one ID</w:t>
      </w:r>
    </w:p>
    <w:p w14:paraId="738BA311" w14:textId="461A8E4B" w:rsidR="005B722F" w:rsidRDefault="005B722F" w:rsidP="005B722F">
      <w:pPr>
        <w:pStyle w:val="ListParagraph"/>
        <w:numPr>
          <w:ilvl w:val="0"/>
          <w:numId w:val="17"/>
        </w:numPr>
        <w:spacing w:line="480" w:lineRule="auto"/>
      </w:pPr>
      <w:r>
        <w:t>Lesson Information exactly one Picture</w:t>
      </w:r>
    </w:p>
    <w:p w14:paraId="03D1A0E0" w14:textId="563A9696" w:rsidR="005B722F" w:rsidRDefault="005B722F" w:rsidP="005B722F">
      <w:pPr>
        <w:pStyle w:val="ListParagraph"/>
        <w:numPr>
          <w:ilvl w:val="0"/>
          <w:numId w:val="17"/>
        </w:numPr>
        <w:spacing w:line="480" w:lineRule="auto"/>
      </w:pPr>
      <w:r>
        <w:t xml:space="preserve">Lesson Information has exactly one Info </w:t>
      </w:r>
    </w:p>
    <w:p w14:paraId="20AFE7B0" w14:textId="59175F30" w:rsidR="005B722F" w:rsidRDefault="005B722F" w:rsidP="005B722F">
      <w:pPr>
        <w:pStyle w:val="ListParagraph"/>
        <w:numPr>
          <w:ilvl w:val="0"/>
          <w:numId w:val="17"/>
        </w:numPr>
        <w:spacing w:line="480" w:lineRule="auto"/>
      </w:pPr>
      <w:r>
        <w:t xml:space="preserve">Lesson Information cannot be longer than </w:t>
      </w:r>
      <w:r w:rsidR="00EF482B">
        <w:t>500 characters</w:t>
      </w:r>
    </w:p>
    <w:p w14:paraId="70ABA8CC" w14:textId="74F59978" w:rsidR="00EF482B" w:rsidRDefault="00EF482B" w:rsidP="005B722F">
      <w:pPr>
        <w:pStyle w:val="ListParagraph"/>
        <w:numPr>
          <w:ilvl w:val="0"/>
          <w:numId w:val="17"/>
        </w:numPr>
        <w:spacing w:line="480" w:lineRule="auto"/>
      </w:pPr>
      <w:r>
        <w:t>Quiz Question has exactly one ID</w:t>
      </w:r>
    </w:p>
    <w:p w14:paraId="0D0D765A" w14:textId="0DE53536" w:rsidR="00EF482B" w:rsidRDefault="00EF482B" w:rsidP="005B722F">
      <w:pPr>
        <w:pStyle w:val="ListParagraph"/>
        <w:numPr>
          <w:ilvl w:val="0"/>
          <w:numId w:val="17"/>
        </w:numPr>
        <w:spacing w:line="480" w:lineRule="auto"/>
      </w:pPr>
      <w:r>
        <w:t>Quiz Question has exactly one Question</w:t>
      </w:r>
    </w:p>
    <w:p w14:paraId="48DCE88E" w14:textId="0479920D" w:rsidR="00EF482B" w:rsidRDefault="00EF482B" w:rsidP="005B722F">
      <w:pPr>
        <w:pStyle w:val="ListParagraph"/>
        <w:numPr>
          <w:ilvl w:val="0"/>
          <w:numId w:val="17"/>
        </w:numPr>
        <w:spacing w:line="480" w:lineRule="auto"/>
      </w:pPr>
      <w:r>
        <w:t>Quiz Question has exactly one correct answer</w:t>
      </w:r>
    </w:p>
    <w:p w14:paraId="46E4A51C" w14:textId="5358CFA5" w:rsidR="00EF482B" w:rsidRDefault="00EF482B" w:rsidP="005B722F">
      <w:pPr>
        <w:pStyle w:val="ListParagraph"/>
        <w:numPr>
          <w:ilvl w:val="0"/>
          <w:numId w:val="17"/>
        </w:numPr>
        <w:spacing w:line="480" w:lineRule="auto"/>
      </w:pPr>
      <w:r>
        <w:t>Quiz Question’s Incorrect Answer cannot have more than 4 of them</w:t>
      </w:r>
    </w:p>
    <w:p w14:paraId="1122D612" w14:textId="7141733C" w:rsidR="00EF482B" w:rsidRDefault="00EF482B" w:rsidP="005B722F">
      <w:pPr>
        <w:pStyle w:val="ListParagraph"/>
        <w:numPr>
          <w:ilvl w:val="0"/>
          <w:numId w:val="17"/>
        </w:numPr>
        <w:spacing w:line="480" w:lineRule="auto"/>
      </w:pPr>
      <w:r>
        <w:lastRenderedPageBreak/>
        <w:t>Lesson Quiz has exactly one ID</w:t>
      </w:r>
    </w:p>
    <w:p w14:paraId="76EEB470" w14:textId="170D96A9" w:rsidR="00EF482B" w:rsidRDefault="00EF482B" w:rsidP="005B722F">
      <w:pPr>
        <w:pStyle w:val="ListParagraph"/>
        <w:numPr>
          <w:ilvl w:val="0"/>
          <w:numId w:val="17"/>
        </w:numPr>
        <w:spacing w:line="480" w:lineRule="auto"/>
      </w:pPr>
      <w:r>
        <w:t>Lesson Quiz can only have up to 5 Quiz Questions</w:t>
      </w:r>
    </w:p>
    <w:p w14:paraId="7F59A217" w14:textId="15ADF4BE" w:rsidR="00EF482B" w:rsidRDefault="00EF482B" w:rsidP="005B722F">
      <w:pPr>
        <w:pStyle w:val="ListParagraph"/>
        <w:numPr>
          <w:ilvl w:val="0"/>
          <w:numId w:val="17"/>
        </w:numPr>
        <w:spacing w:line="480" w:lineRule="auto"/>
      </w:pPr>
      <w:r>
        <w:t>Lesson Quiz has exactly one Investment reward</w:t>
      </w:r>
    </w:p>
    <w:p w14:paraId="4D92DC90" w14:textId="1A30CD14" w:rsidR="00EF482B" w:rsidRDefault="00EF482B" w:rsidP="005B722F">
      <w:pPr>
        <w:pStyle w:val="ListParagraph"/>
        <w:numPr>
          <w:ilvl w:val="0"/>
          <w:numId w:val="17"/>
        </w:numPr>
        <w:spacing w:line="480" w:lineRule="auto"/>
      </w:pPr>
      <w:r>
        <w:t>Lesson Quiz Investment Reward cannot be greater than 500</w:t>
      </w:r>
    </w:p>
    <w:p w14:paraId="5D3847B0" w14:textId="401A645F" w:rsidR="00EF482B" w:rsidRDefault="00EF482B" w:rsidP="005B722F">
      <w:pPr>
        <w:pStyle w:val="ListParagraph"/>
        <w:numPr>
          <w:ilvl w:val="0"/>
          <w:numId w:val="17"/>
        </w:numPr>
        <w:spacing w:line="480" w:lineRule="auto"/>
      </w:pPr>
      <w:r>
        <w:t>Lesson must have exactly one ID</w:t>
      </w:r>
    </w:p>
    <w:p w14:paraId="4F89687A" w14:textId="103FE928" w:rsidR="00EF482B" w:rsidRDefault="00EF482B" w:rsidP="005B722F">
      <w:pPr>
        <w:pStyle w:val="ListParagraph"/>
        <w:numPr>
          <w:ilvl w:val="0"/>
          <w:numId w:val="17"/>
        </w:numPr>
        <w:spacing w:line="480" w:lineRule="auto"/>
      </w:pPr>
      <w:r>
        <w:t>Lesson must have exactly one Name</w:t>
      </w:r>
    </w:p>
    <w:p w14:paraId="7EE0514F" w14:textId="73ABA41C" w:rsidR="00EF482B" w:rsidRDefault="00EF482B" w:rsidP="005B722F">
      <w:pPr>
        <w:pStyle w:val="ListParagraph"/>
        <w:numPr>
          <w:ilvl w:val="0"/>
          <w:numId w:val="17"/>
        </w:numPr>
        <w:spacing w:line="480" w:lineRule="auto"/>
      </w:pPr>
      <w:r>
        <w:t>Lesson must have exactly one Description</w:t>
      </w:r>
    </w:p>
    <w:p w14:paraId="1AC3B4C5" w14:textId="63B980E4" w:rsidR="00EF482B" w:rsidRDefault="00EF482B" w:rsidP="005B722F">
      <w:pPr>
        <w:pStyle w:val="ListParagraph"/>
        <w:numPr>
          <w:ilvl w:val="0"/>
          <w:numId w:val="17"/>
        </w:numPr>
        <w:spacing w:line="480" w:lineRule="auto"/>
      </w:pPr>
      <w:r>
        <w:t>Lesson</w:t>
      </w:r>
      <w:r w:rsidR="0097736D">
        <w:t xml:space="preserve"> can only have up to 5 Lesson Information</w:t>
      </w:r>
    </w:p>
    <w:p w14:paraId="517CF726" w14:textId="0F776D60" w:rsidR="00EF482B" w:rsidRPr="005B722F" w:rsidRDefault="00EF482B" w:rsidP="00EF482B">
      <w:pPr>
        <w:pStyle w:val="ListParagraph"/>
        <w:numPr>
          <w:ilvl w:val="0"/>
          <w:numId w:val="17"/>
        </w:numPr>
        <w:spacing w:line="480" w:lineRule="auto"/>
      </w:pPr>
      <w:r>
        <w:t>Lesson must have exactly one Lesson Quiz</w:t>
      </w:r>
    </w:p>
    <w:sectPr w:rsidR="00EF482B" w:rsidRPr="005B72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330FF"/>
    <w:multiLevelType w:val="hybridMultilevel"/>
    <w:tmpl w:val="B9407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A010C6"/>
    <w:multiLevelType w:val="hybridMultilevel"/>
    <w:tmpl w:val="3C0E3636"/>
    <w:lvl w:ilvl="0" w:tplc="52F4F55A">
      <w:start w:val="1"/>
      <w:numFmt w:val="decimal"/>
      <w:lvlText w:val="C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7C4D46"/>
    <w:multiLevelType w:val="hybridMultilevel"/>
    <w:tmpl w:val="6BB0BD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90E559E"/>
    <w:multiLevelType w:val="hybridMultilevel"/>
    <w:tmpl w:val="9BB6FE9A"/>
    <w:lvl w:ilvl="0" w:tplc="52F4F55A">
      <w:start w:val="1"/>
      <w:numFmt w:val="decimal"/>
      <w:lvlText w:val="C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53149A"/>
    <w:multiLevelType w:val="hybridMultilevel"/>
    <w:tmpl w:val="2474DBDC"/>
    <w:lvl w:ilvl="0" w:tplc="52F4F55A">
      <w:start w:val="1"/>
      <w:numFmt w:val="decimal"/>
      <w:lvlText w:val="C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35350E"/>
    <w:multiLevelType w:val="hybridMultilevel"/>
    <w:tmpl w:val="0A34D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406CA"/>
    <w:multiLevelType w:val="hybridMultilevel"/>
    <w:tmpl w:val="3FCE1E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5765424"/>
    <w:multiLevelType w:val="hybridMultilevel"/>
    <w:tmpl w:val="6130D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893799"/>
    <w:multiLevelType w:val="hybridMultilevel"/>
    <w:tmpl w:val="3E0EF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CF4B76"/>
    <w:multiLevelType w:val="hybridMultilevel"/>
    <w:tmpl w:val="40183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62316D"/>
    <w:multiLevelType w:val="hybridMultilevel"/>
    <w:tmpl w:val="9EEEA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CC6093"/>
    <w:multiLevelType w:val="hybridMultilevel"/>
    <w:tmpl w:val="7E702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287662"/>
    <w:multiLevelType w:val="hybridMultilevel"/>
    <w:tmpl w:val="AFF87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AD2848"/>
    <w:multiLevelType w:val="hybridMultilevel"/>
    <w:tmpl w:val="18C80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D70C7F"/>
    <w:multiLevelType w:val="hybridMultilevel"/>
    <w:tmpl w:val="1A8E2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C45AC8"/>
    <w:multiLevelType w:val="hybridMultilevel"/>
    <w:tmpl w:val="0440782A"/>
    <w:lvl w:ilvl="0" w:tplc="EDA2FD66">
      <w:start w:val="1"/>
      <w:numFmt w:val="bullet"/>
      <w:lvlText w:val=""/>
      <w:lvlJc w:val="left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A2348F"/>
    <w:multiLevelType w:val="hybridMultilevel"/>
    <w:tmpl w:val="4462C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1179428">
    <w:abstractNumId w:val="14"/>
  </w:num>
  <w:num w:numId="2" w16cid:durableId="1233466875">
    <w:abstractNumId w:val="6"/>
  </w:num>
  <w:num w:numId="3" w16cid:durableId="1853378769">
    <w:abstractNumId w:val="8"/>
  </w:num>
  <w:num w:numId="4" w16cid:durableId="815561857">
    <w:abstractNumId w:val="9"/>
  </w:num>
  <w:num w:numId="5" w16cid:durableId="1762212770">
    <w:abstractNumId w:val="16"/>
  </w:num>
  <w:num w:numId="6" w16cid:durableId="686566931">
    <w:abstractNumId w:val="10"/>
  </w:num>
  <w:num w:numId="7" w16cid:durableId="129246799">
    <w:abstractNumId w:val="13"/>
  </w:num>
  <w:num w:numId="8" w16cid:durableId="1724284267">
    <w:abstractNumId w:val="11"/>
  </w:num>
  <w:num w:numId="9" w16cid:durableId="1893468414">
    <w:abstractNumId w:val="5"/>
  </w:num>
  <w:num w:numId="10" w16cid:durableId="1930966758">
    <w:abstractNumId w:val="12"/>
  </w:num>
  <w:num w:numId="11" w16cid:durableId="308748774">
    <w:abstractNumId w:val="7"/>
  </w:num>
  <w:num w:numId="12" w16cid:durableId="1921869824">
    <w:abstractNumId w:val="2"/>
  </w:num>
  <w:num w:numId="13" w16cid:durableId="1596666372">
    <w:abstractNumId w:val="0"/>
  </w:num>
  <w:num w:numId="14" w16cid:durableId="2031687230">
    <w:abstractNumId w:val="15"/>
  </w:num>
  <w:num w:numId="15" w16cid:durableId="471680655">
    <w:abstractNumId w:val="3"/>
  </w:num>
  <w:num w:numId="16" w16cid:durableId="171262299">
    <w:abstractNumId w:val="1"/>
  </w:num>
  <w:num w:numId="17" w16cid:durableId="212129095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NjY1sjQyMDUztjRW0lEKTi0uzszPAykwqgUAPWqeWSwAAAA="/>
  </w:docVars>
  <w:rsids>
    <w:rsidRoot w:val="00924AE9"/>
    <w:rsid w:val="00044A96"/>
    <w:rsid w:val="00195333"/>
    <w:rsid w:val="00361FE5"/>
    <w:rsid w:val="00414DC4"/>
    <w:rsid w:val="004A16E3"/>
    <w:rsid w:val="0055638A"/>
    <w:rsid w:val="005A19BB"/>
    <w:rsid w:val="005B722F"/>
    <w:rsid w:val="006150FD"/>
    <w:rsid w:val="007649C3"/>
    <w:rsid w:val="00851E79"/>
    <w:rsid w:val="00852D21"/>
    <w:rsid w:val="00920315"/>
    <w:rsid w:val="00924AE9"/>
    <w:rsid w:val="0097736D"/>
    <w:rsid w:val="00996468"/>
    <w:rsid w:val="009C2FAB"/>
    <w:rsid w:val="00B64692"/>
    <w:rsid w:val="00BF0247"/>
    <w:rsid w:val="00C17A69"/>
    <w:rsid w:val="00C57269"/>
    <w:rsid w:val="00EB20C6"/>
    <w:rsid w:val="00EF482B"/>
    <w:rsid w:val="00F45613"/>
    <w:rsid w:val="00F70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91997"/>
  <w15:chartTrackingRefBased/>
  <w15:docId w15:val="{39EA99DF-C369-40D9-82FD-0DCAD15B6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4A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6</Pages>
  <Words>644</Words>
  <Characters>367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Brunney</dc:creator>
  <cp:keywords/>
  <dc:description/>
  <cp:lastModifiedBy>Robert Brunney</cp:lastModifiedBy>
  <cp:revision>5</cp:revision>
  <dcterms:created xsi:type="dcterms:W3CDTF">2022-09-16T20:25:00Z</dcterms:created>
  <dcterms:modified xsi:type="dcterms:W3CDTF">2022-09-18T02:38:00Z</dcterms:modified>
</cp:coreProperties>
</file>